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2A3C5F" w14:textId="77777777" w:rsidR="00DF5175" w:rsidRPr="00A800E6" w:rsidRDefault="00D905BB" w:rsidP="00A800E6">
      <w:pPr>
        <w:pStyle w:val="Heading1"/>
      </w:pPr>
      <w:bookmarkStart w:id="0" w:name="_GoBack"/>
      <w:r w:rsidRPr="00A800E6">
        <w:t>Thesis Proposal Scoring Rubric</w:t>
      </w:r>
    </w:p>
    <w:bookmarkEnd w:id="0"/>
    <w:p w14:paraId="7B5AFB90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71ACE2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re all from 1 (worst) to 5 (best).  Provide any comments in the space provided between questions.</w:t>
      </w:r>
    </w:p>
    <w:p w14:paraId="600257C1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4ED787B" w14:textId="77777777" w:rsidR="00D905BB" w:rsidRDefault="00D905BB" w:rsidP="00D905BB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Does the proposal have a clearly stated </w:t>
      </w:r>
      <w:r w:rsidR="000B29A0">
        <w:rPr>
          <w:rFonts w:ascii="Times New Roman" w:hAnsi="Times New Roman" w:cs="Times New Roman"/>
          <w:sz w:val="24"/>
          <w:szCs w:val="24"/>
        </w:rPr>
        <w:t xml:space="preserve">and scientifically relevant </w:t>
      </w:r>
      <w:r>
        <w:rPr>
          <w:rFonts w:ascii="Times New Roman" w:hAnsi="Times New Roman" w:cs="Times New Roman"/>
          <w:sz w:val="24"/>
          <w:szCs w:val="24"/>
        </w:rPr>
        <w:t xml:space="preserve">purpose? </w:t>
      </w:r>
      <w:r w:rsidR="001B66A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__</w:t>
      </w:r>
    </w:p>
    <w:p w14:paraId="3533D9B5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33B21F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452009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EACBC5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97F784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FF7093" w14:textId="77777777" w:rsidR="001B66AB" w:rsidRDefault="00D905BB" w:rsidP="001B66AB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the background include an appropriate analysis of the literature </w:t>
      </w:r>
      <w:r w:rsidRPr="001B66AB">
        <w:rPr>
          <w:rFonts w:ascii="Times New Roman" w:hAnsi="Times New Roman" w:cs="Times New Roman"/>
          <w:sz w:val="24"/>
          <w:szCs w:val="24"/>
        </w:rPr>
        <w:t xml:space="preserve">and make </w:t>
      </w:r>
    </w:p>
    <w:p w14:paraId="318E875A" w14:textId="77777777" w:rsidR="00D905BB" w:rsidRPr="001B66AB" w:rsidRDefault="00D905BB" w:rsidP="001B66AB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1B66AB">
        <w:rPr>
          <w:rFonts w:ascii="Times New Roman" w:hAnsi="Times New Roman" w:cs="Times New Roman"/>
          <w:sz w:val="24"/>
          <w:szCs w:val="24"/>
        </w:rPr>
        <w:t>a logical argument for the importance of the project?</w:t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="001B66AB" w:rsidRPr="001B66AB">
        <w:rPr>
          <w:rFonts w:ascii="Times New Roman" w:hAnsi="Times New Roman" w:cs="Times New Roman"/>
          <w:sz w:val="24"/>
          <w:szCs w:val="24"/>
        </w:rPr>
        <w:tab/>
      </w:r>
      <w:r w:rsid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>______</w:t>
      </w:r>
    </w:p>
    <w:p w14:paraId="43EB5A44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F2C2FD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2F270C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F9C79C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6B73C2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4482EA" w14:textId="77777777" w:rsidR="001B66AB" w:rsidRDefault="00D905BB" w:rsidP="00D905BB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B66AB">
        <w:rPr>
          <w:rFonts w:ascii="Times New Roman" w:hAnsi="Times New Roman" w:cs="Times New Roman"/>
          <w:sz w:val="24"/>
          <w:szCs w:val="24"/>
        </w:rPr>
        <w:t>Were the questions and hypotheses clearly stated and do they have</w:t>
      </w:r>
      <w:r w:rsidR="001B66AB">
        <w:rPr>
          <w:rFonts w:ascii="Times New Roman" w:hAnsi="Times New Roman" w:cs="Times New Roman"/>
          <w:sz w:val="24"/>
          <w:szCs w:val="24"/>
        </w:rPr>
        <w:t xml:space="preserve"> </w:t>
      </w:r>
      <w:r w:rsidRPr="001B66AB">
        <w:rPr>
          <w:rFonts w:ascii="Times New Roman" w:hAnsi="Times New Roman" w:cs="Times New Roman"/>
          <w:sz w:val="24"/>
          <w:szCs w:val="24"/>
        </w:rPr>
        <w:t xml:space="preserve">scientific </w:t>
      </w:r>
    </w:p>
    <w:p w14:paraId="425F0FA4" w14:textId="77777777" w:rsidR="00D905BB" w:rsidRPr="001B66AB" w:rsidRDefault="00D905BB" w:rsidP="001B66AB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1B66AB">
        <w:rPr>
          <w:rFonts w:ascii="Times New Roman" w:hAnsi="Times New Roman" w:cs="Times New Roman"/>
          <w:sz w:val="24"/>
          <w:szCs w:val="24"/>
        </w:rPr>
        <w:t>merit?</w:t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="001B66AB" w:rsidRPr="001B66AB">
        <w:rPr>
          <w:rFonts w:ascii="Times New Roman" w:hAnsi="Times New Roman" w:cs="Times New Roman"/>
          <w:sz w:val="24"/>
          <w:szCs w:val="24"/>
        </w:rPr>
        <w:tab/>
      </w:r>
      <w:r w:rsidR="001B66AB">
        <w:rPr>
          <w:rFonts w:ascii="Times New Roman" w:hAnsi="Times New Roman" w:cs="Times New Roman"/>
          <w:sz w:val="24"/>
          <w:szCs w:val="24"/>
        </w:rPr>
        <w:tab/>
      </w:r>
      <w:r w:rsid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>______</w:t>
      </w:r>
    </w:p>
    <w:p w14:paraId="53E7EF1A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CCA133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50D274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A69D6F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F27760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DA85B9" w14:textId="77777777" w:rsidR="00D905BB" w:rsidRDefault="00D905BB" w:rsidP="00D905BB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B66AB">
        <w:rPr>
          <w:rFonts w:ascii="Times New Roman" w:hAnsi="Times New Roman" w:cs="Times New Roman"/>
          <w:sz w:val="24"/>
          <w:szCs w:val="24"/>
        </w:rPr>
        <w:t>Is the experimental design appr</w:t>
      </w:r>
      <w:r w:rsidR="001B66AB">
        <w:rPr>
          <w:rFonts w:ascii="Times New Roman" w:hAnsi="Times New Roman" w:cs="Times New Roman"/>
          <w:sz w:val="24"/>
          <w:szCs w:val="24"/>
        </w:rPr>
        <w:t>opriate for testing the proposed qu</w:t>
      </w:r>
      <w:r w:rsidRPr="001B66AB">
        <w:rPr>
          <w:rFonts w:ascii="Times New Roman" w:hAnsi="Times New Roman" w:cs="Times New Roman"/>
          <w:sz w:val="24"/>
          <w:szCs w:val="24"/>
        </w:rPr>
        <w:t>estions?</w:t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5B4900F8" w14:textId="77777777" w:rsidR="00BD660A" w:rsidRDefault="00BD660A" w:rsidP="00BD660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B70030" w14:textId="77777777" w:rsidR="00BD660A" w:rsidRDefault="00BD660A" w:rsidP="00BD660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98EFFF6" w14:textId="77777777" w:rsidR="00BD660A" w:rsidRDefault="00BD660A" w:rsidP="00BD660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FE67FD" w14:textId="77777777" w:rsidR="00BD660A" w:rsidRDefault="00BD660A" w:rsidP="00BD660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E85D35" w14:textId="77777777" w:rsidR="00BD660A" w:rsidRDefault="00BD660A" w:rsidP="00BD660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4C7D51" w14:textId="77777777" w:rsidR="00BD660A" w:rsidRPr="001B66AB" w:rsidRDefault="00BD660A" w:rsidP="00BD660A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proposed data analysis appropriate for the data to be collected?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257055B5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94CCF4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87A26E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26F1E1F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E33BA9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74CFA3" w14:textId="77777777" w:rsidR="001B66AB" w:rsidRDefault="00D905BB" w:rsidP="00D905BB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B66AB">
        <w:rPr>
          <w:rFonts w:ascii="Times New Roman" w:hAnsi="Times New Roman" w:cs="Times New Roman"/>
          <w:sz w:val="24"/>
          <w:szCs w:val="24"/>
        </w:rPr>
        <w:t>Were the expected results for different possible outcomes of the</w:t>
      </w:r>
      <w:r w:rsidR="001B66AB">
        <w:rPr>
          <w:rFonts w:ascii="Times New Roman" w:hAnsi="Times New Roman" w:cs="Times New Roman"/>
          <w:sz w:val="24"/>
          <w:szCs w:val="24"/>
        </w:rPr>
        <w:t xml:space="preserve"> </w:t>
      </w:r>
      <w:r w:rsidRPr="001B66AB">
        <w:rPr>
          <w:rFonts w:ascii="Times New Roman" w:hAnsi="Times New Roman" w:cs="Times New Roman"/>
          <w:sz w:val="24"/>
          <w:szCs w:val="24"/>
        </w:rPr>
        <w:t xml:space="preserve">experiments </w:t>
      </w:r>
    </w:p>
    <w:p w14:paraId="374E79C1" w14:textId="77777777" w:rsidR="00D905BB" w:rsidRPr="001B66AB" w:rsidRDefault="00D905BB" w:rsidP="001B66AB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1B66AB">
        <w:rPr>
          <w:rFonts w:ascii="Times New Roman" w:hAnsi="Times New Roman" w:cs="Times New Roman"/>
          <w:sz w:val="24"/>
          <w:szCs w:val="24"/>
        </w:rPr>
        <w:t>clearly stated?</w:t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ab/>
      </w:r>
      <w:r w:rsidR="001B66AB" w:rsidRPr="001B66AB">
        <w:rPr>
          <w:rFonts w:ascii="Times New Roman" w:hAnsi="Times New Roman" w:cs="Times New Roman"/>
          <w:sz w:val="24"/>
          <w:szCs w:val="24"/>
        </w:rPr>
        <w:tab/>
      </w:r>
      <w:r w:rsidR="001B66AB">
        <w:rPr>
          <w:rFonts w:ascii="Times New Roman" w:hAnsi="Times New Roman" w:cs="Times New Roman"/>
          <w:sz w:val="24"/>
          <w:szCs w:val="24"/>
        </w:rPr>
        <w:tab/>
      </w:r>
      <w:r w:rsidR="001B66AB">
        <w:rPr>
          <w:rFonts w:ascii="Times New Roman" w:hAnsi="Times New Roman" w:cs="Times New Roman"/>
          <w:sz w:val="24"/>
          <w:szCs w:val="24"/>
        </w:rPr>
        <w:tab/>
      </w:r>
      <w:r w:rsidRPr="001B66AB">
        <w:rPr>
          <w:rFonts w:ascii="Times New Roman" w:hAnsi="Times New Roman" w:cs="Times New Roman"/>
          <w:sz w:val="24"/>
          <w:szCs w:val="24"/>
        </w:rPr>
        <w:t>______</w:t>
      </w:r>
    </w:p>
    <w:p w14:paraId="58A1BD46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E7104D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694D0F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BE38A6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90306B" w14:textId="77777777" w:rsidR="00D905BB" w:rsidRDefault="00D905BB" w:rsidP="00D905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A9E32DD" w14:textId="77777777" w:rsidR="001B66AB" w:rsidRDefault="00D905BB" w:rsidP="00D905BB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B66AB">
        <w:rPr>
          <w:rFonts w:ascii="Times New Roman" w:hAnsi="Times New Roman" w:cs="Times New Roman"/>
          <w:sz w:val="24"/>
          <w:szCs w:val="24"/>
        </w:rPr>
        <w:t>Is the proposed work at an appropriate level for a student obtaining</w:t>
      </w:r>
      <w:r w:rsidR="001B66AB">
        <w:rPr>
          <w:rFonts w:ascii="Times New Roman" w:hAnsi="Times New Roman" w:cs="Times New Roman"/>
          <w:sz w:val="24"/>
          <w:szCs w:val="24"/>
        </w:rPr>
        <w:t xml:space="preserve"> </w:t>
      </w:r>
      <w:r w:rsidRPr="001B66AB">
        <w:rPr>
          <w:rFonts w:ascii="Times New Roman" w:hAnsi="Times New Roman" w:cs="Times New Roman"/>
          <w:sz w:val="24"/>
          <w:szCs w:val="24"/>
        </w:rPr>
        <w:t xml:space="preserve">an M.S. </w:t>
      </w:r>
    </w:p>
    <w:p w14:paraId="221238C1" w14:textId="77777777" w:rsidR="00902B1D" w:rsidRPr="001B66AB" w:rsidRDefault="001B66AB" w:rsidP="001B66AB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D905BB" w:rsidRPr="001B66AB">
        <w:rPr>
          <w:rFonts w:ascii="Times New Roman" w:hAnsi="Times New Roman" w:cs="Times New Roman"/>
          <w:sz w:val="24"/>
          <w:szCs w:val="24"/>
        </w:rPr>
        <w:t>egree</w:t>
      </w:r>
      <w:r w:rsidRPr="001B66AB">
        <w:rPr>
          <w:rFonts w:ascii="Times New Roman" w:hAnsi="Times New Roman" w:cs="Times New Roman"/>
          <w:sz w:val="24"/>
          <w:szCs w:val="24"/>
        </w:rPr>
        <w:t xml:space="preserve"> and to result in a publication</w:t>
      </w:r>
      <w:r w:rsidR="00D905BB" w:rsidRPr="001B66AB">
        <w:rPr>
          <w:rFonts w:ascii="Times New Roman" w:hAnsi="Times New Roman" w:cs="Times New Roman"/>
          <w:sz w:val="24"/>
          <w:szCs w:val="24"/>
        </w:rPr>
        <w:t>?</w:t>
      </w:r>
      <w:r w:rsidR="00D905BB" w:rsidRPr="001B66AB">
        <w:rPr>
          <w:rFonts w:ascii="Times New Roman" w:hAnsi="Times New Roman" w:cs="Times New Roman"/>
          <w:sz w:val="24"/>
          <w:szCs w:val="24"/>
        </w:rPr>
        <w:tab/>
      </w:r>
      <w:r w:rsidR="00D905BB" w:rsidRPr="001B66AB">
        <w:rPr>
          <w:rFonts w:ascii="Times New Roman" w:hAnsi="Times New Roman" w:cs="Times New Roman"/>
          <w:sz w:val="24"/>
          <w:szCs w:val="24"/>
        </w:rPr>
        <w:tab/>
      </w:r>
      <w:r w:rsidR="00D905BB" w:rsidRPr="001B66AB">
        <w:rPr>
          <w:rFonts w:ascii="Times New Roman" w:hAnsi="Times New Roman" w:cs="Times New Roman"/>
          <w:sz w:val="24"/>
          <w:szCs w:val="24"/>
        </w:rPr>
        <w:tab/>
      </w:r>
      <w:r w:rsidR="00D905BB" w:rsidRPr="001B66AB">
        <w:rPr>
          <w:rFonts w:ascii="Times New Roman" w:hAnsi="Times New Roman" w:cs="Times New Roman"/>
          <w:sz w:val="24"/>
          <w:szCs w:val="24"/>
        </w:rPr>
        <w:tab/>
      </w:r>
      <w:r w:rsidR="00D905BB" w:rsidRPr="001B66A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905BB" w:rsidRPr="001B66AB">
        <w:rPr>
          <w:rFonts w:ascii="Times New Roman" w:hAnsi="Times New Roman" w:cs="Times New Roman"/>
          <w:sz w:val="24"/>
          <w:szCs w:val="24"/>
        </w:rPr>
        <w:t>______</w:t>
      </w:r>
    </w:p>
    <w:sectPr w:rsidR="00902B1D" w:rsidRPr="001B6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61675"/>
    <w:multiLevelType w:val="hybridMultilevel"/>
    <w:tmpl w:val="11DCA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7UwMTc0NbSwMDNX0lEKTi0uzszPAykwrAUA2OI4liwAAAA="/>
  </w:docVars>
  <w:rsids>
    <w:rsidRoot w:val="00D905BB"/>
    <w:rsid w:val="000B29A0"/>
    <w:rsid w:val="00134DD2"/>
    <w:rsid w:val="001B66AB"/>
    <w:rsid w:val="005F1C57"/>
    <w:rsid w:val="00902B1D"/>
    <w:rsid w:val="00A800E6"/>
    <w:rsid w:val="00B37E88"/>
    <w:rsid w:val="00BD660A"/>
    <w:rsid w:val="00D905BB"/>
    <w:rsid w:val="00DF5175"/>
    <w:rsid w:val="00F85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C2DA"/>
  <w15:docId w15:val="{DC9F4912-C517-4961-B8EB-453BF49BF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A800E6"/>
    <w:pPr>
      <w:outlineLvl w:val="0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905B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905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800E6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April 2020</Month>
    <Division xmlns="a8fbf49f-21ba-4487-b1fa-ffc4a5473ca3">AA &amp; SA</Division>
    <Department xmlns="a8fbf49f-21ba-4487-b1fa-ffc4a5473ca3">COAS (College of Arts &amp; Sciences)</Department>
    <Document_x0020_Status xmlns="a8fbf49f-21ba-4487-b1fa-ffc4a5473ca3">Certified</Document_x0020_Status>
    <lx4h xmlns="a8fbf49f-21ba-4487-b1fa-ffc4a5473ca3">
      <UserInfo>
        <DisplayName/>
        <AccountId xsi:nil="true"/>
        <AccountType/>
      </UserInfo>
    </lx4h>
    <wskv xmlns="a8fbf49f-21ba-4487-b1fa-ffc4a5473ca3" xsi:nil="true"/>
    <uq5p xmlns="a8fbf49f-21ba-4487-b1fa-ffc4a5473ca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8" ma:contentTypeDescription="Create a new document." ma:contentTypeScope="" ma:versionID="3f99cbb359811554fad9242c7e2b536d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7924ec7dabc11aea294f4dbbb0b791d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D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</xsd:restriction>
      </xsd:simpleType>
    </xsd:element>
    <xsd:element name="Document_x0020_Status" ma:index="4" nillable="true" ma:displayName="Status" ma:default="Certified" ma:format="Dropdown" ma:internalName="Document_x0020_Status">
      <xsd:simpleType>
        <xsd:restriction base="dms:Choice">
          <xsd:enumeration value="Certified"/>
          <xsd:enumeration value="Testing and Repairing Document Inventory"/>
          <xsd:enumeration value="WUDS (Not-in-Ektron) Testing and Repairing Document Inventory"/>
          <xsd:enumeration value="ADA Audit"/>
          <xsd:enumeration value="Progress Report and Timelines"/>
          <xsd:enumeration value="Training Information"/>
          <xsd:enumeration value="Superuser/Editor Needs Assistance"/>
          <xsd:enumeration value="Links Used by Multiple Departments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175865-1658-48CC-8DC2-615CDCBAC755}">
  <ds:schemaRefs>
    <ds:schemaRef ds:uri="a8fbf49f-21ba-4487-b1fa-ffc4a5473ca3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33D92F3-F99D-45EA-9D19-E61CB9B1BE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510C01-999E-420B-A55B-FD14707F339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lg, Matthew</dc:creator>
  <cp:lastModifiedBy>Rossomano, Nicole</cp:lastModifiedBy>
  <cp:revision>2</cp:revision>
  <dcterms:created xsi:type="dcterms:W3CDTF">2020-04-27T15:44:00Z</dcterms:created>
  <dcterms:modified xsi:type="dcterms:W3CDTF">2020-04-27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